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pStyle w:val="Compact"/>
      </w:pPr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3751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6900f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